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95e27f0baddc6e394d888752e21d4589a879377"/>
    <w:p>
      <w:pPr>
        <w:pStyle w:val="Heading1"/>
      </w:pPr>
      <w:r>
        <w:t xml:space="preserve">Cover Letter for Oceanographer Position in Myanmar Yangon</w:t>
      </w:r>
    </w:p>
    <w:p>
      <w:pPr>
        <w:pStyle w:val="FirstParagraph"/>
      </w:pPr>
      <w:r>
        <w:t xml:space="preserve">Dear [Hiring Manager's Name or "Recruitment Team"],</w:t>
      </w:r>
    </w:p>
    <w:p>
      <w:pPr>
        <w:pStyle w:val="BodyText"/>
      </w:pPr>
      <w:r>
        <w:t xml:space="preserve">I am writing to express my enthusiastic application for the Oceanographer position in Myanmar Yangon. As a dedicated professional with a deep passion for marine science and environmental conservation, I am eager to contribute my expertise and experience to support the vital work being done in this dynamic region. This opportunity aligns perfectly with my career goals and personal commitment to understanding and protecting our oceans, making it an ideal fit for my skills as an Oceanographer.</w:t>
      </w:r>
    </w:p>
    <w:p>
      <w:pPr>
        <w:pStyle w:val="BodyText"/>
      </w:pPr>
      <w:r>
        <w:t xml:space="preserve">My academic background in oceanography, coupled with hands-on fieldwork and research experience, has equipped me with the technical knowledge and practical skills necessary to address complex marine challenges. Throughout my career, I have focused on interdisciplinary approaches to study oceanic ecosystems, climate change impacts, and sustainable resource management. Whether analyzing data from satellite imagery or conducting in-situ measurements of water quality, I have consistently sought to bridge scientific inquiry with actionable solutions for coastal communities.</w:t>
      </w:r>
    </w:p>
    <w:p>
      <w:pPr>
        <w:pStyle w:val="BodyText"/>
      </w:pPr>
      <w:r>
        <w:t xml:space="preserve">As an Oceanographer, I understand the critical role that oceans play in global environmental systems and local economies. In Myanmar Yangon, where the coastline is both a lifeline for millions and a region facing increasing pressures from climate change, pollution, and overexploitation of marine resources, my expertise would be invaluable. My work has always been guided by the principle that scientific research must serve as a foundation for informed decision-making and community engagement. I am particularly drawn to this opportunity because it offers the chance to collaborate with local stakeholders, government agencies, and international organizations to develop strategies that balance ecological preservation with economic development.</w:t>
      </w:r>
    </w:p>
    <w:p>
      <w:pPr>
        <w:pStyle w:val="BodyText"/>
      </w:pPr>
      <w:r>
        <w:t xml:space="preserve">One of my most significant achievements as an Oceanographer was leading a project in Southeast Asia that focused on assessing the health of coral reef ecosystems. This initiative involved extensive data collection, remote sensing analysis, and collaboration with local fishermen to integrate traditional knowledge into modern conservation practices. The results of this work contributed to the establishment of marine protected areas and improved fisheries management policies in the region. These experiences have reinforced my belief in the power of science to drive positive change, a value I would bring to any organization committed to oceanic research and sustainability.</w:t>
      </w:r>
    </w:p>
    <w:p>
      <w:pPr>
        <w:pStyle w:val="BodyText"/>
      </w:pPr>
      <w:r>
        <w:t xml:space="preserve">My technical skills include proficiency in Geographic Information Systems (GIS), remote sensing software, and statistical analysis tools such as R and Python. I am also experienced in designing and executing field campaigns, from deploying oceanographic instruments to collecting water samples for chemical and biological analysis. Additionally, my ability to communicate complex scientific concepts to diverse audiences—whether through reports, presentations, or community workshops—has been instrumental in fostering collaboration between researchers and end-users.</w:t>
      </w:r>
    </w:p>
    <w:p>
      <w:pPr>
        <w:pStyle w:val="BodyText"/>
      </w:pPr>
      <w:r>
        <w:t xml:space="preserve">In Myanmar Yangon, the unique challenges of coastal erosion, rising sea levels, and biodiversity loss require innovative solutions grounded in rigorous scientific research. As an Oceanographer with a strong focus on regional environmental issues, I am confident that my expertise would directly contribute to addressing these concerns. For instance, I have previously worked on projects related to sediment transport dynamics and shoreline resilience, which are critical for understanding the long-term impacts of climate change on coastal zones. These skills would enable me to support initiatives aimed at protecting Yangon's marine ecosystems while supporting the livelihoods of local communities.</w:t>
      </w:r>
    </w:p>
    <w:p>
      <w:pPr>
        <w:pStyle w:val="BodyText"/>
      </w:pPr>
      <w:r>
        <w:t xml:space="preserve">What excites me most about this opportunity is the chance to work in a culturally rich and geographically diverse environment. Myanmar Yangon is not only a hub of economic activity but also a region with unique marine biodiversity, including mangrove forests, estuaries, and coral reefs. I am particularly interested in exploring how traditional ecological knowledge from local communities can be integrated with modern oceanographic techniques to create holistic conservation strategies. My previous experiences working in multicultural teams have prepared me to adapt to new environments and build meaningful partnerships with stakeholders at all levels.</w:t>
      </w:r>
    </w:p>
    <w:p>
      <w:pPr>
        <w:pStyle w:val="BodyText"/>
      </w:pPr>
      <w:r>
        <w:t xml:space="preserve">Furthermore, my commitment to environmental stewardship extends beyond scientific research. I have actively participated in outreach programs aimed at raising awareness about ocean health and sustainability. Whether through educational workshops for students or public lectures on the impacts of plastic pollution, I believe that fostering a sense of responsibility for our oceans is essential for long-term success. In Myanmar Yangon, I would be eager to contribute to similar initiatives, ensuring that scientific findings are accessible and relevant to the communities they aim to serve.</w:t>
      </w:r>
    </w:p>
    <w:p>
      <w:pPr>
        <w:pStyle w:val="BodyText"/>
      </w:pPr>
      <w:r>
        <w:t xml:space="preserve">I am particularly impressed by [Company/Organization Name]'s mission to advance oceanographic research and promote sustainable practices in Myanmar Yangon. Your work on [specific project, initiative, or value mentioned in the job posting] resonates deeply with my own professional values. I am confident that my background in marine science, combined with my passion for environmental conservation, would allow me to make a meaningful contribution to your team.</w:t>
      </w:r>
    </w:p>
    <w:p>
      <w:pPr>
        <w:pStyle w:val="BodyText"/>
      </w:pPr>
      <w:r>
        <w:t xml:space="preserve">Thank you for considering my application. I would be honored to discuss how my skills and experiences align with the goals of [Company/Organization Name] and the needs of Myanmar Yangon. I am available at your convenience for an interview and can be reached at [Your Phone Number] or via email at [Your Email Address]. I look forward to the opportunity to contribute to your organization's mission as an Oceanographer in this vibrant and important region.</w:t>
      </w:r>
    </w:p>
    <w:p>
      <w:pPr>
        <w:pStyle w:val="BodyText"/>
      </w:pPr>
      <w:r>
        <w:t xml:space="preserve">Sincerely,</w:t>
      </w:r>
    </w:p>
    <w:p>
      <w:pPr>
        <w:pStyle w:val="BodyText"/>
      </w:pPr>
      <w:r>
        <w:t xml:space="preserve">[Your Full Name]</w:t>
      </w:r>
    </w:p>
    <w:p>
      <w:pPr>
        <w:pStyle w:val="BodyText"/>
      </w:pPr>
      <w:r>
        <w:t xml:space="preserve">[Your Contact Information: Phone Number, Email Address, LinkedIn Profile (if applicable)]</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Myanmar Yangon</dc:title>
  <dc:creator/>
  <cp:keywords/>
  <dcterms:created xsi:type="dcterms:W3CDTF">2026-07-21T14:33:51Z</dcterms:created>
  <dcterms:modified xsi:type="dcterms:W3CDTF">2026-07-21T14:33:51Z</dcterms:modified>
</cp:coreProperties>
</file>

<file path=docProps/custom.xml><?xml version="1.0" encoding="utf-8"?>
<Properties xmlns="http://schemas.openxmlformats.org/officeDocument/2006/custom-properties" xmlns:vt="http://schemas.openxmlformats.org/officeDocument/2006/docPropsVTypes"/>
</file>